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40CD7" w14:textId="39B5E716" w:rsidR="00507AE9" w:rsidRDefault="005E184F">
      <w:r>
        <w:t>Objectives:</w:t>
      </w:r>
    </w:p>
    <w:p w14:paraId="545CE536" w14:textId="26F4B80F" w:rsidR="005E184F" w:rsidRDefault="005B177F" w:rsidP="0032033F">
      <w:pPr>
        <w:pStyle w:val="ListParagraph"/>
        <w:numPr>
          <w:ilvl w:val="0"/>
          <w:numId w:val="1"/>
        </w:numPr>
      </w:pPr>
      <w:r>
        <w:t>Working with</w:t>
      </w:r>
      <w:r w:rsidR="0032033F">
        <w:t xml:space="preserve"> Tuples </w:t>
      </w:r>
      <w:r w:rsidR="005E184F">
        <w:br/>
      </w:r>
    </w:p>
    <w:p w14:paraId="7C056F0C" w14:textId="5B4DF1F0" w:rsidR="005B177F" w:rsidRPr="005B177F" w:rsidRDefault="005B177F" w:rsidP="005B177F">
      <w:r>
        <w:t xml:space="preserve">#1 Find the sum of this Tuple using while loop </w:t>
      </w:r>
      <w:proofErr w:type="spellStart"/>
      <w:r w:rsidRPr="005B177F">
        <w:rPr>
          <w:rFonts w:ascii="Courier New" w:hAnsi="Courier New" w:cs="Courier New"/>
          <w:sz w:val="20"/>
          <w:szCs w:val="20"/>
        </w:rPr>
        <w:t>test_tup</w:t>
      </w:r>
      <w:proofErr w:type="spellEnd"/>
      <w:r w:rsidRPr="005B177F">
        <w:rPr>
          <w:rFonts w:ascii="Courier New" w:hAnsi="Courier New" w:cs="Courier New"/>
          <w:sz w:val="20"/>
          <w:szCs w:val="20"/>
        </w:rPr>
        <w:t xml:space="preserve"> =</w:t>
      </w:r>
      <w:r w:rsidRPr="005B177F">
        <w:t xml:space="preserve"> </w:t>
      </w:r>
      <w:r w:rsidRPr="005B177F">
        <w:rPr>
          <w:rFonts w:ascii="Courier New" w:hAnsi="Courier New" w:cs="Courier New"/>
          <w:sz w:val="20"/>
          <w:szCs w:val="20"/>
        </w:rPr>
        <w:t>(</w:t>
      </w:r>
      <w:r>
        <w:rPr>
          <w:rFonts w:ascii="Courier New" w:hAnsi="Courier New" w:cs="Courier New"/>
          <w:sz w:val="20"/>
          <w:szCs w:val="20"/>
        </w:rPr>
        <w:t>1</w:t>
      </w:r>
      <w:r w:rsidRPr="005B177F">
        <w:rPr>
          <w:rFonts w:ascii="Courier New" w:hAnsi="Courier New" w:cs="Courier New"/>
          <w:sz w:val="20"/>
          <w:szCs w:val="20"/>
        </w:rPr>
        <w:t xml:space="preserve">5, 20, </w:t>
      </w:r>
      <w:r>
        <w:rPr>
          <w:rFonts w:ascii="Courier New" w:hAnsi="Courier New" w:cs="Courier New"/>
          <w:sz w:val="20"/>
          <w:szCs w:val="20"/>
        </w:rPr>
        <w:t>12</w:t>
      </w:r>
      <w:r w:rsidRPr="005B177F">
        <w:rPr>
          <w:rFonts w:ascii="Courier New" w:hAnsi="Courier New" w:cs="Courier New"/>
          <w:sz w:val="20"/>
          <w:szCs w:val="20"/>
        </w:rPr>
        <w:t xml:space="preserve">3, </w:t>
      </w:r>
      <w:r>
        <w:rPr>
          <w:rFonts w:ascii="Courier New" w:hAnsi="Courier New" w:cs="Courier New"/>
          <w:sz w:val="20"/>
          <w:szCs w:val="20"/>
        </w:rPr>
        <w:t>4</w:t>
      </w:r>
      <w:r w:rsidRPr="005B177F">
        <w:rPr>
          <w:rFonts w:ascii="Courier New" w:hAnsi="Courier New" w:cs="Courier New"/>
          <w:sz w:val="20"/>
          <w:szCs w:val="20"/>
        </w:rPr>
        <w:t xml:space="preserve">7, </w:t>
      </w:r>
      <w:r>
        <w:rPr>
          <w:rFonts w:ascii="Courier New" w:hAnsi="Courier New" w:cs="Courier New"/>
          <w:sz w:val="20"/>
          <w:szCs w:val="20"/>
        </w:rPr>
        <w:t>2</w:t>
      </w:r>
      <w:r w:rsidRPr="005B177F">
        <w:rPr>
          <w:rFonts w:ascii="Courier New" w:hAnsi="Courier New" w:cs="Courier New"/>
          <w:sz w:val="20"/>
          <w:szCs w:val="20"/>
        </w:rPr>
        <w:t>6, 8</w:t>
      </w:r>
      <w:r>
        <w:rPr>
          <w:rFonts w:ascii="Courier New" w:hAnsi="Courier New" w:cs="Courier New"/>
          <w:sz w:val="20"/>
          <w:szCs w:val="20"/>
        </w:rPr>
        <w:t>1</w:t>
      </w:r>
      <w:r w:rsidRPr="005B177F">
        <w:rPr>
          <w:rFonts w:ascii="Courier New" w:hAnsi="Courier New" w:cs="Courier New"/>
          <w:sz w:val="20"/>
          <w:szCs w:val="20"/>
        </w:rPr>
        <w:t>)</w:t>
      </w:r>
    </w:p>
    <w:p w14:paraId="4C95224E" w14:textId="77821718" w:rsidR="005E184F" w:rsidRDefault="005E184F" w:rsidP="005E184F"/>
    <w:p w14:paraId="16DD1D40" w14:textId="786386DE" w:rsidR="0032033F" w:rsidRDefault="0032033F" w:rsidP="0032033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t>#1 print screen the output with code below here.</w:t>
      </w:r>
    </w:p>
    <w:p w14:paraId="1D39DB67" w14:textId="77777777" w:rsidR="005B177F" w:rsidRPr="0032033F" w:rsidRDefault="005B177F" w:rsidP="0032033F">
      <w:pPr>
        <w:jc w:val="center"/>
        <w:rPr>
          <w:b/>
          <w:bCs/>
          <w:color w:val="FF0000"/>
        </w:rPr>
      </w:pPr>
    </w:p>
    <w:p w14:paraId="3F4F8390" w14:textId="4308DE02" w:rsidR="005E184F" w:rsidRDefault="005E184F" w:rsidP="005E184F"/>
    <w:p w14:paraId="30CE9AD8" w14:textId="77777777" w:rsidR="005B177F" w:rsidRDefault="005B177F" w:rsidP="005E184F"/>
    <w:p w14:paraId="6D01B56F" w14:textId="77777777" w:rsidR="005B177F" w:rsidRDefault="005B177F" w:rsidP="005E184F"/>
    <w:p w14:paraId="3D877F29" w14:textId="77777777" w:rsidR="005B177F" w:rsidRDefault="005B177F" w:rsidP="005E184F"/>
    <w:p w14:paraId="5CEBAF54" w14:textId="77777777" w:rsidR="005B177F" w:rsidRDefault="005B177F" w:rsidP="005E184F"/>
    <w:p w14:paraId="32F11BDC" w14:textId="1226287B" w:rsidR="0032033F" w:rsidRDefault="005B177F" w:rsidP="005E184F">
      <w:r>
        <w:t xml:space="preserve">#2 </w:t>
      </w:r>
      <w:r>
        <w:t xml:space="preserve">Find the </w:t>
      </w:r>
      <w:r>
        <w:t>largest number in this</w:t>
      </w:r>
      <w:r>
        <w:t xml:space="preserve"> Tuple </w:t>
      </w:r>
      <w:proofErr w:type="spellStart"/>
      <w:r w:rsidRPr="005B177F">
        <w:rPr>
          <w:rFonts w:ascii="Courier New" w:hAnsi="Courier New" w:cs="Courier New"/>
          <w:sz w:val="20"/>
          <w:szCs w:val="20"/>
        </w:rPr>
        <w:t>test_tup</w:t>
      </w:r>
      <w:proofErr w:type="spellEnd"/>
      <w:r w:rsidRPr="005B177F">
        <w:rPr>
          <w:rFonts w:ascii="Courier New" w:hAnsi="Courier New" w:cs="Courier New"/>
          <w:sz w:val="20"/>
          <w:szCs w:val="20"/>
        </w:rPr>
        <w:t xml:space="preserve"> =</w:t>
      </w:r>
      <w:r w:rsidRPr="005B177F">
        <w:t xml:space="preserve"> </w:t>
      </w:r>
      <w:r w:rsidRPr="005B177F">
        <w:rPr>
          <w:rFonts w:ascii="Courier New" w:hAnsi="Courier New" w:cs="Courier New"/>
          <w:sz w:val="20"/>
          <w:szCs w:val="20"/>
        </w:rPr>
        <w:t>(</w:t>
      </w:r>
      <w:r>
        <w:rPr>
          <w:rFonts w:ascii="Courier New" w:hAnsi="Courier New" w:cs="Courier New"/>
          <w:sz w:val="20"/>
          <w:szCs w:val="20"/>
        </w:rPr>
        <w:t>1</w:t>
      </w:r>
      <w:r w:rsidRPr="005B177F">
        <w:rPr>
          <w:rFonts w:ascii="Courier New" w:hAnsi="Courier New" w:cs="Courier New"/>
          <w:sz w:val="20"/>
          <w:szCs w:val="20"/>
        </w:rPr>
        <w:t xml:space="preserve">5, 20, </w:t>
      </w:r>
      <w:r>
        <w:rPr>
          <w:rFonts w:ascii="Courier New" w:hAnsi="Courier New" w:cs="Courier New"/>
          <w:sz w:val="20"/>
          <w:szCs w:val="20"/>
        </w:rPr>
        <w:t>12</w:t>
      </w:r>
      <w:r w:rsidRPr="005B177F">
        <w:rPr>
          <w:rFonts w:ascii="Courier New" w:hAnsi="Courier New" w:cs="Courier New"/>
          <w:sz w:val="20"/>
          <w:szCs w:val="20"/>
        </w:rPr>
        <w:t xml:space="preserve">3, </w:t>
      </w:r>
      <w:r>
        <w:rPr>
          <w:rFonts w:ascii="Courier New" w:hAnsi="Courier New" w:cs="Courier New"/>
          <w:sz w:val="20"/>
          <w:szCs w:val="20"/>
        </w:rPr>
        <w:t>4</w:t>
      </w:r>
      <w:r w:rsidRPr="005B177F">
        <w:rPr>
          <w:rFonts w:ascii="Courier New" w:hAnsi="Courier New" w:cs="Courier New"/>
          <w:sz w:val="20"/>
          <w:szCs w:val="20"/>
        </w:rPr>
        <w:t xml:space="preserve">7, </w:t>
      </w:r>
      <w:r>
        <w:rPr>
          <w:rFonts w:ascii="Courier New" w:hAnsi="Courier New" w:cs="Courier New"/>
          <w:sz w:val="20"/>
          <w:szCs w:val="20"/>
        </w:rPr>
        <w:t>2</w:t>
      </w:r>
      <w:r w:rsidRPr="005B177F">
        <w:rPr>
          <w:rFonts w:ascii="Courier New" w:hAnsi="Courier New" w:cs="Courier New"/>
          <w:sz w:val="20"/>
          <w:szCs w:val="20"/>
        </w:rPr>
        <w:t>6, 8</w:t>
      </w:r>
      <w:r>
        <w:rPr>
          <w:rFonts w:ascii="Courier New" w:hAnsi="Courier New" w:cs="Courier New"/>
          <w:sz w:val="20"/>
          <w:szCs w:val="20"/>
        </w:rPr>
        <w:t>1</w:t>
      </w:r>
      <w:r w:rsidRPr="005B177F">
        <w:rPr>
          <w:rFonts w:ascii="Courier New" w:hAnsi="Courier New" w:cs="Courier New"/>
          <w:sz w:val="20"/>
          <w:szCs w:val="20"/>
        </w:rPr>
        <w:t>)</w:t>
      </w:r>
    </w:p>
    <w:p w14:paraId="6B2C605E" w14:textId="13574E4A" w:rsidR="0032033F" w:rsidRPr="0032033F" w:rsidRDefault="0032033F" w:rsidP="0032033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32033F">
        <w:rPr>
          <w:b/>
          <w:bCs/>
          <w:color w:val="FF0000"/>
        </w:rPr>
        <w:t xml:space="preserve"> print screen the output with code below here.</w:t>
      </w:r>
    </w:p>
    <w:p w14:paraId="3047EADE" w14:textId="520A171F" w:rsidR="005E184F" w:rsidRDefault="005E184F" w:rsidP="005E184F"/>
    <w:p w14:paraId="420EF685" w14:textId="77777777" w:rsidR="005B177F" w:rsidRDefault="005B177F" w:rsidP="005E184F"/>
    <w:p w14:paraId="492AC5A2" w14:textId="77777777" w:rsidR="005B177F" w:rsidRDefault="005B177F" w:rsidP="005E184F"/>
    <w:p w14:paraId="78FCC0E7" w14:textId="77777777" w:rsidR="005B177F" w:rsidRDefault="005B177F" w:rsidP="005E184F"/>
    <w:p w14:paraId="661E5055" w14:textId="77777777" w:rsidR="005B177F" w:rsidRDefault="005B177F" w:rsidP="005E184F"/>
    <w:p w14:paraId="024667F9" w14:textId="77777777" w:rsidR="005B177F" w:rsidRDefault="005B177F" w:rsidP="005E184F"/>
    <w:p w14:paraId="03174FE9" w14:textId="77777777" w:rsidR="005B177F" w:rsidRDefault="005B177F" w:rsidP="005E184F"/>
    <w:p w14:paraId="4F8CEA39" w14:textId="620F615E" w:rsidR="0032033F" w:rsidRDefault="005B177F" w:rsidP="005E184F">
      <w:r>
        <w:t xml:space="preserve">#3 </w:t>
      </w:r>
      <w:r>
        <w:t xml:space="preserve">Find the sum of </w:t>
      </w:r>
      <w:r>
        <w:t>all integer numbers in this</w:t>
      </w:r>
      <w:r>
        <w:t xml:space="preserve"> Tuple</w:t>
      </w:r>
    </w:p>
    <w:p w14:paraId="00D69180" w14:textId="135013F4" w:rsidR="005B177F" w:rsidRDefault="005B177F" w:rsidP="005B177F">
      <w:proofErr w:type="spellStart"/>
      <w:r>
        <w:rPr>
          <w:rStyle w:val="HTMLCode"/>
        </w:rPr>
        <w:t>test_tup</w:t>
      </w:r>
      <w:proofErr w:type="spellEnd"/>
      <w:r>
        <w:rPr>
          <w:rStyle w:val="HTMLCode"/>
        </w:rPr>
        <w:t xml:space="preserve"> =</w:t>
      </w:r>
      <w:r>
        <w:t xml:space="preserve"> </w:t>
      </w:r>
      <w:r>
        <w:rPr>
          <w:rStyle w:val="HTMLCode"/>
        </w:rPr>
        <w:t>([</w:t>
      </w:r>
      <w:r>
        <w:rPr>
          <w:rStyle w:val="HTMLCode"/>
        </w:rPr>
        <w:t>1</w:t>
      </w:r>
      <w:r>
        <w:rPr>
          <w:rStyle w:val="HTMLCode"/>
        </w:rPr>
        <w:t xml:space="preserve">7, </w:t>
      </w:r>
      <w:r>
        <w:rPr>
          <w:rStyle w:val="HTMLCode"/>
        </w:rPr>
        <w:t>2</w:t>
      </w:r>
      <w:r>
        <w:rPr>
          <w:rStyle w:val="HTMLCode"/>
        </w:rPr>
        <w:t>8], [9</w:t>
      </w:r>
      <w:r>
        <w:rPr>
          <w:rStyle w:val="HTMLCode"/>
        </w:rPr>
        <w:t>3</w:t>
      </w:r>
      <w:r>
        <w:rPr>
          <w:rStyle w:val="HTMLCode"/>
        </w:rPr>
        <w:t>, 1</w:t>
      </w:r>
      <w:r>
        <w:rPr>
          <w:rStyle w:val="HTMLCode"/>
        </w:rPr>
        <w:t>1</w:t>
      </w:r>
      <w:r>
        <w:rPr>
          <w:rStyle w:val="HTMLCode"/>
        </w:rPr>
        <w:t>], [</w:t>
      </w:r>
      <w:r>
        <w:rPr>
          <w:rStyle w:val="HTMLCode"/>
        </w:rPr>
        <w:t>2</w:t>
      </w:r>
      <w:r>
        <w:rPr>
          <w:rStyle w:val="HTMLCode"/>
        </w:rPr>
        <w:t xml:space="preserve">0, </w:t>
      </w:r>
      <w:r>
        <w:rPr>
          <w:rStyle w:val="HTMLCode"/>
        </w:rPr>
        <w:t>1</w:t>
      </w:r>
      <w:r>
        <w:rPr>
          <w:rStyle w:val="HTMLCode"/>
        </w:rPr>
        <w:t>7])</w:t>
      </w:r>
    </w:p>
    <w:p w14:paraId="6C444FB5" w14:textId="1DF656D8" w:rsidR="0032033F" w:rsidRDefault="005B177F" w:rsidP="0032033F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 xml:space="preserve"> </w:t>
      </w:r>
      <w:r w:rsidR="0032033F" w:rsidRPr="0032033F">
        <w:rPr>
          <w:b/>
          <w:bCs/>
          <w:color w:val="FF0000"/>
        </w:rPr>
        <w:t>#</w:t>
      </w:r>
      <w:r w:rsidR="0032033F">
        <w:rPr>
          <w:b/>
          <w:bCs/>
          <w:color w:val="FF0000"/>
        </w:rPr>
        <w:t>3</w:t>
      </w:r>
      <w:r w:rsidR="0032033F" w:rsidRPr="0032033F">
        <w:rPr>
          <w:b/>
          <w:bCs/>
          <w:color w:val="FF0000"/>
        </w:rPr>
        <w:t xml:space="preserve"> print screen the output with code below here.</w:t>
      </w:r>
    </w:p>
    <w:p w14:paraId="365815AD" w14:textId="2B410A69" w:rsidR="0032033F" w:rsidRDefault="0032033F" w:rsidP="005E184F"/>
    <w:p w14:paraId="209FE1DE" w14:textId="77777777" w:rsidR="005B177F" w:rsidRDefault="005B177F" w:rsidP="005B177F"/>
    <w:p w14:paraId="583884BF" w14:textId="77777777" w:rsidR="005B177F" w:rsidRDefault="005B177F" w:rsidP="005B177F"/>
    <w:p w14:paraId="1C012F75" w14:textId="77777777" w:rsidR="005B177F" w:rsidRDefault="005B177F" w:rsidP="005B177F"/>
    <w:p w14:paraId="641170FE" w14:textId="77777777" w:rsidR="005B177F" w:rsidRDefault="005B177F" w:rsidP="005B177F"/>
    <w:p w14:paraId="11EE5FB0" w14:textId="77777777" w:rsidR="005B177F" w:rsidRDefault="005B177F" w:rsidP="005B177F"/>
    <w:p w14:paraId="200C33EA" w14:textId="0C28BD2F" w:rsidR="005B177F" w:rsidRDefault="005B177F" w:rsidP="005B177F">
      <w:r>
        <w:t>#</w:t>
      </w:r>
      <w:r>
        <w:t>4</w:t>
      </w:r>
      <w:r>
        <w:t xml:space="preserve"> </w:t>
      </w:r>
      <w:r>
        <w:t>Sort this Tuple by the list total</w:t>
      </w:r>
    </w:p>
    <w:p w14:paraId="0F306410" w14:textId="7D56120E" w:rsidR="005B177F" w:rsidRDefault="005B177F" w:rsidP="005B177F">
      <w:proofErr w:type="spellStart"/>
      <w:r>
        <w:rPr>
          <w:rStyle w:val="HTMLCode"/>
        </w:rPr>
        <w:t>input</w:t>
      </w:r>
      <w:r>
        <w:rPr>
          <w:rStyle w:val="HTMLCode"/>
        </w:rPr>
        <w:t>_tup</w:t>
      </w:r>
      <w:proofErr w:type="spellEnd"/>
      <w:r>
        <w:rPr>
          <w:rStyle w:val="HTMLCode"/>
        </w:rPr>
        <w:t xml:space="preserve"> =</w:t>
      </w:r>
      <w:r>
        <w:t xml:space="preserve"> </w:t>
      </w:r>
      <w:r>
        <w:rPr>
          <w:rStyle w:val="HTMLCode"/>
        </w:rPr>
        <w:t>([</w:t>
      </w:r>
      <w:r>
        <w:rPr>
          <w:rStyle w:val="HTMLCode"/>
        </w:rPr>
        <w:t>2</w:t>
      </w:r>
      <w:r>
        <w:rPr>
          <w:rStyle w:val="HTMLCode"/>
        </w:rPr>
        <w:t>, 2</w:t>
      </w:r>
      <w:r>
        <w:rPr>
          <w:rStyle w:val="HTMLCode"/>
        </w:rPr>
        <w:t>0</w:t>
      </w:r>
      <w:r>
        <w:rPr>
          <w:rStyle w:val="HTMLCode"/>
        </w:rPr>
        <w:t>], [</w:t>
      </w:r>
      <w:r>
        <w:rPr>
          <w:rStyle w:val="HTMLCode"/>
        </w:rPr>
        <w:t>44</w:t>
      </w:r>
      <w:r>
        <w:rPr>
          <w:rStyle w:val="HTMLCode"/>
        </w:rPr>
        <w:t>, 1], [</w:t>
      </w:r>
      <w:r>
        <w:rPr>
          <w:rStyle w:val="HTMLCode"/>
        </w:rPr>
        <w:t>3</w:t>
      </w:r>
      <w:r>
        <w:rPr>
          <w:rStyle w:val="HTMLCode"/>
        </w:rPr>
        <w:t>, 1</w:t>
      </w:r>
      <w:r>
        <w:rPr>
          <w:rStyle w:val="HTMLCode"/>
        </w:rPr>
        <w:t>3</w:t>
      </w:r>
      <w:r>
        <w:rPr>
          <w:rStyle w:val="HTMLCode"/>
        </w:rPr>
        <w:t>])</w:t>
      </w:r>
    </w:p>
    <w:p w14:paraId="034758C3" w14:textId="6A228DB5" w:rsidR="005B177F" w:rsidRDefault="005B177F" w:rsidP="005B177F">
      <w:pPr>
        <w:rPr>
          <w:rStyle w:val="HTMLCode"/>
        </w:rPr>
      </w:pPr>
      <w:proofErr w:type="spellStart"/>
      <w:r>
        <w:rPr>
          <w:rStyle w:val="HTMLCode"/>
        </w:rPr>
        <w:t>sorted_tup</w:t>
      </w:r>
      <w:proofErr w:type="spellEnd"/>
      <w:r>
        <w:rPr>
          <w:rStyle w:val="HTMLCode"/>
        </w:rPr>
        <w:t xml:space="preserve"> </w:t>
      </w:r>
      <w:r>
        <w:rPr>
          <w:rStyle w:val="HTMLCode"/>
        </w:rPr>
        <w:t xml:space="preserve">should </w:t>
      </w:r>
      <w:proofErr w:type="gramStart"/>
      <w:r>
        <w:rPr>
          <w:rStyle w:val="HTMLCode"/>
        </w:rPr>
        <w:t xml:space="preserve">be </w:t>
      </w:r>
      <w:r>
        <w:t xml:space="preserve"> </w:t>
      </w:r>
      <w:r>
        <w:rPr>
          <w:rStyle w:val="HTMLCode"/>
        </w:rPr>
        <w:t>(</w:t>
      </w:r>
      <w:proofErr w:type="gramEnd"/>
      <w:r>
        <w:rPr>
          <w:rStyle w:val="HTMLCode"/>
        </w:rPr>
        <w:t>[</w:t>
      </w:r>
      <w:r>
        <w:rPr>
          <w:rStyle w:val="HTMLCode"/>
        </w:rPr>
        <w:t>3</w:t>
      </w:r>
      <w:r>
        <w:rPr>
          <w:rStyle w:val="HTMLCode"/>
        </w:rPr>
        <w:t xml:space="preserve">, </w:t>
      </w:r>
      <w:r>
        <w:rPr>
          <w:rStyle w:val="HTMLCode"/>
        </w:rPr>
        <w:t>13</w:t>
      </w:r>
      <w:r>
        <w:rPr>
          <w:rStyle w:val="HTMLCode"/>
        </w:rPr>
        <w:t>], [</w:t>
      </w:r>
      <w:r>
        <w:rPr>
          <w:rStyle w:val="HTMLCode"/>
        </w:rPr>
        <w:t>2, 20</w:t>
      </w:r>
      <w:r>
        <w:rPr>
          <w:rStyle w:val="HTMLCode"/>
        </w:rPr>
        <w:t>], [</w:t>
      </w:r>
      <w:r>
        <w:rPr>
          <w:rStyle w:val="HTMLCode"/>
        </w:rPr>
        <w:t>44, 1</w:t>
      </w:r>
      <w:r>
        <w:rPr>
          <w:rStyle w:val="HTMLCode"/>
        </w:rPr>
        <w:t>])</w:t>
      </w:r>
    </w:p>
    <w:p w14:paraId="75F7B36D" w14:textId="4DEF8238" w:rsidR="005B177F" w:rsidRDefault="005B177F" w:rsidP="005B177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t>#</w:t>
      </w:r>
      <w:r>
        <w:rPr>
          <w:b/>
          <w:bCs/>
          <w:color w:val="FF0000"/>
        </w:rPr>
        <w:t>4</w:t>
      </w:r>
      <w:r w:rsidRPr="0032033F">
        <w:rPr>
          <w:b/>
          <w:bCs/>
          <w:color w:val="FF0000"/>
        </w:rPr>
        <w:t xml:space="preserve"> print screen the output with code below here.</w:t>
      </w:r>
    </w:p>
    <w:p w14:paraId="4AA34E17" w14:textId="77777777" w:rsidR="005B177F" w:rsidRDefault="005B177F" w:rsidP="005B177F"/>
    <w:p w14:paraId="7A3F612D" w14:textId="6324E1EB" w:rsidR="005E184F" w:rsidRDefault="005E184F" w:rsidP="005E184F"/>
    <w:p w14:paraId="036C812C" w14:textId="00D98B7A" w:rsidR="005E184F" w:rsidRDefault="005E184F" w:rsidP="005E184F"/>
    <w:p w14:paraId="34C88510" w14:textId="0BA58411" w:rsidR="005B177F" w:rsidRDefault="005B177F" w:rsidP="005E184F"/>
    <w:p w14:paraId="67C84991" w14:textId="09BB2984" w:rsidR="005B177F" w:rsidRDefault="005B177F" w:rsidP="005E184F"/>
    <w:p w14:paraId="6C34630D" w14:textId="77777777" w:rsidR="005B177F" w:rsidRDefault="005B177F" w:rsidP="005E184F"/>
    <w:p w14:paraId="37446F67" w14:textId="77777777" w:rsidR="005E184F" w:rsidRDefault="005E184F" w:rsidP="005E184F"/>
    <w:p w14:paraId="2F5265D1" w14:textId="77777777" w:rsidR="005E184F" w:rsidRDefault="005E184F" w:rsidP="005E184F"/>
    <w:sectPr w:rsidR="005E184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99EE9" w14:textId="77777777" w:rsidR="000C0FC2" w:rsidRDefault="000C0FC2" w:rsidP="000F31CC">
      <w:r>
        <w:separator/>
      </w:r>
    </w:p>
  </w:endnote>
  <w:endnote w:type="continuationSeparator" w:id="0">
    <w:p w14:paraId="39D11068" w14:textId="77777777" w:rsidR="000C0FC2" w:rsidRDefault="000C0FC2" w:rsidP="000F31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7264E" w14:textId="77777777" w:rsidR="005B177F" w:rsidRDefault="005B17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5022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9C20BF" w14:textId="306DFF81" w:rsidR="000F31CC" w:rsidRDefault="000F31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2A30A" w14:textId="77777777" w:rsidR="000F31CC" w:rsidRDefault="000F31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11EC7" w14:textId="77777777" w:rsidR="005B177F" w:rsidRDefault="005B17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3D954" w14:textId="77777777" w:rsidR="000C0FC2" w:rsidRDefault="000C0FC2" w:rsidP="000F31CC">
      <w:r>
        <w:separator/>
      </w:r>
    </w:p>
  </w:footnote>
  <w:footnote w:type="continuationSeparator" w:id="0">
    <w:p w14:paraId="378ECE36" w14:textId="77777777" w:rsidR="000C0FC2" w:rsidRDefault="000C0FC2" w:rsidP="000F31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7F37E" w14:textId="77777777" w:rsidR="005B177F" w:rsidRDefault="005B17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495F6" w14:textId="072E7835" w:rsidR="000F31CC" w:rsidRDefault="000F31CC">
    <w:pPr>
      <w:pStyle w:val="Header"/>
    </w:pPr>
    <w:r>
      <w:t>Santa Ana College</w:t>
    </w:r>
  </w:p>
  <w:p w14:paraId="49799E46" w14:textId="77777777" w:rsidR="0032033F" w:rsidRDefault="000F31CC">
    <w:pPr>
      <w:pStyle w:val="Header"/>
    </w:pPr>
    <w:r>
      <w:t>CMPR114</w:t>
    </w:r>
  </w:p>
  <w:p w14:paraId="5F88CE50" w14:textId="28693FBA" w:rsidR="000F31CC" w:rsidRDefault="005B177F">
    <w:pPr>
      <w:pStyle w:val="Header"/>
    </w:pPr>
    <w:r w:rsidRPr="000F31CC">
      <w:t>M</w:t>
    </w:r>
    <w:r>
      <w:t>4</w:t>
    </w:r>
    <w:r w:rsidR="000F31CC" w:rsidRPr="000F31CC">
      <w:t xml:space="preserve"> homework #</w:t>
    </w:r>
    <w:r>
      <w:t>4.</w:t>
    </w:r>
    <w:r w:rsidR="000F31CC" w:rsidRPr="000F31CC">
      <w:t>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CFB5" w14:textId="77777777" w:rsidR="005B177F" w:rsidRDefault="005B17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26102"/>
    <w:multiLevelType w:val="hybridMultilevel"/>
    <w:tmpl w:val="C820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63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NLM0NTA0MTYwNzNX0lEKTi0uzszPAykwrAUA7wPaHywAAAA="/>
  </w:docVars>
  <w:rsids>
    <w:rsidRoot w:val="00FD1555"/>
    <w:rsid w:val="000C0FC2"/>
    <w:rsid w:val="000F31CC"/>
    <w:rsid w:val="0032033F"/>
    <w:rsid w:val="00507AE9"/>
    <w:rsid w:val="005B177F"/>
    <w:rsid w:val="005E184F"/>
    <w:rsid w:val="00823285"/>
    <w:rsid w:val="00D766E0"/>
    <w:rsid w:val="00FD1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57325"/>
  <w15:chartTrackingRefBased/>
  <w15:docId w15:val="{FCCB7455-A1C9-449E-9F91-B1CE0BB3E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77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1C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F31CC"/>
  </w:style>
  <w:style w:type="paragraph" w:styleId="Footer">
    <w:name w:val="footer"/>
    <w:basedOn w:val="Normal"/>
    <w:link w:val="FooterChar"/>
    <w:uiPriority w:val="99"/>
    <w:unhideWhenUsed/>
    <w:rsid w:val="000F31C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F31CC"/>
  </w:style>
  <w:style w:type="paragraph" w:styleId="ListParagraph">
    <w:name w:val="List Paragraph"/>
    <w:basedOn w:val="Normal"/>
    <w:uiPriority w:val="34"/>
    <w:qFormat/>
    <w:rsid w:val="005E184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TMLCode">
    <w:name w:val="HTML Code"/>
    <w:basedOn w:val="DefaultParagraphFont"/>
    <w:uiPriority w:val="99"/>
    <w:semiHidden/>
    <w:unhideWhenUsed/>
    <w:rsid w:val="005B177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38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25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Durendal Huynh</cp:lastModifiedBy>
  <cp:revision>2</cp:revision>
  <dcterms:created xsi:type="dcterms:W3CDTF">2023-03-07T01:03:00Z</dcterms:created>
  <dcterms:modified xsi:type="dcterms:W3CDTF">2023-03-07T01:03:00Z</dcterms:modified>
</cp:coreProperties>
</file>